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DCCEC" w14:textId="1B096C1C" w:rsidR="00491880" w:rsidRDefault="00491880" w:rsidP="0057354C">
      <w:pPr>
        <w:jc w:val="center"/>
        <w:rPr>
          <w:rFonts w:cstheme="minorHAnsi"/>
          <w:b/>
          <w:bCs/>
          <w:sz w:val="28"/>
          <w:szCs w:val="28"/>
        </w:rPr>
      </w:pPr>
      <w:r>
        <w:rPr>
          <w:rFonts w:cstheme="minorHAnsi"/>
          <w:b/>
          <w:bCs/>
          <w:sz w:val="28"/>
          <w:szCs w:val="28"/>
        </w:rPr>
        <w:t>CMSC 621</w:t>
      </w:r>
    </w:p>
    <w:p w14:paraId="2556B653" w14:textId="5DEC90A1" w:rsidR="00CC478B" w:rsidRDefault="0057354C" w:rsidP="00CC478B">
      <w:pPr>
        <w:jc w:val="center"/>
        <w:rPr>
          <w:rFonts w:cstheme="minorHAnsi"/>
          <w:b/>
          <w:bCs/>
          <w:sz w:val="28"/>
          <w:szCs w:val="28"/>
        </w:rPr>
      </w:pPr>
      <w:r w:rsidRPr="00CF4A25">
        <w:rPr>
          <w:rFonts w:cstheme="minorHAnsi"/>
          <w:b/>
          <w:bCs/>
          <w:sz w:val="28"/>
          <w:szCs w:val="28"/>
        </w:rPr>
        <w:t xml:space="preserve">Project </w:t>
      </w:r>
      <w:r w:rsidR="00CC478B">
        <w:rPr>
          <w:rFonts w:cstheme="minorHAnsi"/>
          <w:b/>
          <w:bCs/>
          <w:sz w:val="28"/>
          <w:szCs w:val="28"/>
        </w:rPr>
        <w:t>3</w:t>
      </w:r>
      <w:r w:rsidRPr="00CF4A25">
        <w:rPr>
          <w:rFonts w:cstheme="minorHAnsi"/>
          <w:b/>
          <w:bCs/>
          <w:sz w:val="28"/>
          <w:szCs w:val="28"/>
        </w:rPr>
        <w:t xml:space="preserve">: </w:t>
      </w:r>
      <w:r w:rsidR="00CC478B">
        <w:rPr>
          <w:rFonts w:cstheme="minorHAnsi"/>
          <w:b/>
          <w:bCs/>
          <w:sz w:val="28"/>
          <w:szCs w:val="28"/>
        </w:rPr>
        <w:t>T</w:t>
      </w:r>
      <w:r w:rsidR="00CC478B" w:rsidRPr="00CC478B">
        <w:rPr>
          <w:rFonts w:cstheme="minorHAnsi"/>
          <w:b/>
          <w:bCs/>
          <w:sz w:val="28"/>
          <w:szCs w:val="28"/>
        </w:rPr>
        <w:t>wo-phase commit protocol</w:t>
      </w:r>
    </w:p>
    <w:p w14:paraId="1299EB9D" w14:textId="63DCB69E" w:rsidR="00491880" w:rsidRPr="00CF4A25" w:rsidRDefault="00491880" w:rsidP="00CC478B">
      <w:pPr>
        <w:jc w:val="center"/>
        <w:rPr>
          <w:rFonts w:cstheme="minorHAnsi"/>
        </w:rPr>
      </w:pPr>
      <w:r>
        <w:rPr>
          <w:rFonts w:cstheme="minorHAnsi"/>
          <w:b/>
          <w:bCs/>
          <w:sz w:val="28"/>
          <w:szCs w:val="28"/>
        </w:rPr>
        <w:t>Anurag Pawar (LA22171)</w:t>
      </w:r>
    </w:p>
    <w:p w14:paraId="66989C06" w14:textId="77777777" w:rsidR="0057354C" w:rsidRDefault="0057354C" w:rsidP="0057354C">
      <w:pPr>
        <w:pStyle w:val="ListParagraph"/>
        <w:numPr>
          <w:ilvl w:val="0"/>
          <w:numId w:val="1"/>
        </w:numPr>
        <w:rPr>
          <w:b/>
          <w:bCs/>
        </w:rPr>
      </w:pPr>
      <w:r w:rsidRPr="00CF4A25">
        <w:rPr>
          <w:b/>
          <w:bCs/>
        </w:rPr>
        <w:t>Requirements specifications</w:t>
      </w:r>
    </w:p>
    <w:p w14:paraId="07A6917D" w14:textId="6599B787" w:rsidR="0057354C" w:rsidRDefault="00100C85" w:rsidP="0057354C">
      <w:r>
        <w:t>The goal of the project is to design a fault</w:t>
      </w:r>
      <w:r w:rsidR="00067E9A">
        <w:t>-</w:t>
      </w:r>
      <w:r>
        <w:t xml:space="preserve">tolerant baking system with three backend servers and a frontend server to act as </w:t>
      </w:r>
      <w:r w:rsidR="00067E9A">
        <w:t xml:space="preserve">a </w:t>
      </w:r>
      <w:r>
        <w:t xml:space="preserve">mediator between backend servers and clients. Request from </w:t>
      </w:r>
      <w:r w:rsidR="00067E9A">
        <w:t xml:space="preserve">the </w:t>
      </w:r>
      <w:r>
        <w:t xml:space="preserve">client will be sent to </w:t>
      </w:r>
      <w:r w:rsidR="00067E9A">
        <w:t xml:space="preserve">the </w:t>
      </w:r>
      <w:r>
        <w:t xml:space="preserve">backend server to process via </w:t>
      </w:r>
      <w:r w:rsidR="00067E9A">
        <w:t xml:space="preserve">the </w:t>
      </w:r>
      <w:r>
        <w:t>frontend server</w:t>
      </w:r>
      <w:r w:rsidR="003C52E3">
        <w:t>. The frontend server will decide whether to commit or abort the transaction based on the responses from the backend servers. The frontend server will convey the decision to backend servers and if it is a commit decision then they will process the transaction.</w:t>
      </w:r>
    </w:p>
    <w:p w14:paraId="1C2823D5" w14:textId="77777777" w:rsidR="0057354C" w:rsidRPr="00DB4EC3" w:rsidRDefault="0057354C" w:rsidP="0057354C">
      <w:pPr>
        <w:pStyle w:val="ListParagraph"/>
        <w:numPr>
          <w:ilvl w:val="0"/>
          <w:numId w:val="1"/>
        </w:numPr>
        <w:rPr>
          <w:b/>
          <w:bCs/>
        </w:rPr>
      </w:pPr>
      <w:r w:rsidRPr="00DB4EC3">
        <w:rPr>
          <w:b/>
          <w:bCs/>
        </w:rPr>
        <w:t>Program Design</w:t>
      </w:r>
    </w:p>
    <w:p w14:paraId="4AF3576E" w14:textId="77777777" w:rsidR="0057354C" w:rsidRDefault="0057354C" w:rsidP="0057354C">
      <w:r>
        <w:t>The project consists of two files.</w:t>
      </w:r>
    </w:p>
    <w:p w14:paraId="746DE183" w14:textId="68F5B07C" w:rsidR="0057354C" w:rsidRDefault="007E0CE5" w:rsidP="0057354C">
      <w:pPr>
        <w:pStyle w:val="ListParagraph"/>
        <w:numPr>
          <w:ilvl w:val="0"/>
          <w:numId w:val="3"/>
        </w:numPr>
        <w:rPr>
          <w:i/>
          <w:iCs/>
        </w:rPr>
      </w:pPr>
      <w:r>
        <w:rPr>
          <w:i/>
          <w:iCs/>
        </w:rPr>
        <w:t>back_</w:t>
      </w:r>
      <w:r w:rsidR="0057354C" w:rsidRPr="009C23E6">
        <w:rPr>
          <w:i/>
          <w:iCs/>
        </w:rPr>
        <w:t>server.cpp</w:t>
      </w:r>
    </w:p>
    <w:p w14:paraId="34806D59" w14:textId="3C557D58" w:rsidR="007E0CE5" w:rsidRPr="007E0CE5" w:rsidRDefault="007E0CE5" w:rsidP="007E0CE5">
      <w:pPr>
        <w:pStyle w:val="ListParagraph"/>
        <w:numPr>
          <w:ilvl w:val="0"/>
          <w:numId w:val="3"/>
        </w:numPr>
        <w:rPr>
          <w:i/>
          <w:iCs/>
        </w:rPr>
      </w:pPr>
      <w:r>
        <w:rPr>
          <w:i/>
          <w:iCs/>
        </w:rPr>
        <w:t>front_</w:t>
      </w:r>
      <w:r w:rsidRPr="009C23E6">
        <w:rPr>
          <w:i/>
          <w:iCs/>
        </w:rPr>
        <w:t>server.cpp</w:t>
      </w:r>
    </w:p>
    <w:p w14:paraId="36715487" w14:textId="77777777" w:rsidR="0057354C" w:rsidRPr="009C23E6" w:rsidRDefault="0057354C" w:rsidP="0057354C">
      <w:pPr>
        <w:pStyle w:val="ListParagraph"/>
        <w:numPr>
          <w:ilvl w:val="0"/>
          <w:numId w:val="3"/>
        </w:numPr>
        <w:rPr>
          <w:i/>
          <w:iCs/>
        </w:rPr>
      </w:pPr>
      <w:r w:rsidRPr="009C23E6">
        <w:rPr>
          <w:i/>
          <w:iCs/>
        </w:rPr>
        <w:t xml:space="preserve">client.cpp. </w:t>
      </w:r>
    </w:p>
    <w:p w14:paraId="34C49549" w14:textId="33B7A86F" w:rsidR="0057354C" w:rsidRDefault="00383A3F" w:rsidP="0057354C">
      <w:r>
        <w:t>The frontend s</w:t>
      </w:r>
      <w:r w:rsidR="0057354C">
        <w:t xml:space="preserve">erver will accept the connection from </w:t>
      </w:r>
      <w:r>
        <w:t xml:space="preserve">the </w:t>
      </w:r>
      <w:r w:rsidR="0057354C">
        <w:t xml:space="preserve">client and </w:t>
      </w:r>
      <w:r>
        <w:t>process</w:t>
      </w:r>
      <w:r w:rsidR="0057354C">
        <w:t xml:space="preserve"> the</w:t>
      </w:r>
      <w:r>
        <w:t xml:space="preserve"> transaction request with the help of the backend server. The frontend server will be connected to three backend servers. Once the client requests a transaction, the frontend server will ask backend servers to vote for either commit or abort. The backend server will make the decision and convey it to the frontend server If one of the servers says abort then the final decision will be aborted otherwise it will process it.</w:t>
      </w:r>
    </w:p>
    <w:p w14:paraId="749FEDFA" w14:textId="77777777" w:rsidR="0057354C" w:rsidRDefault="0057354C" w:rsidP="0057354C">
      <w:pPr>
        <w:pStyle w:val="ListParagraph"/>
        <w:numPr>
          <w:ilvl w:val="0"/>
          <w:numId w:val="1"/>
        </w:numPr>
        <w:rPr>
          <w:b/>
          <w:bCs/>
        </w:rPr>
      </w:pPr>
      <w:r w:rsidRPr="005533AB">
        <w:rPr>
          <w:b/>
          <w:bCs/>
        </w:rPr>
        <w:t>Code Overview</w:t>
      </w:r>
    </w:p>
    <w:p w14:paraId="36799591" w14:textId="33DD5FD9" w:rsidR="0057354C" w:rsidRDefault="0057354C" w:rsidP="0057354C">
      <w:r>
        <w:t xml:space="preserve">The connection between client and </w:t>
      </w:r>
      <w:r w:rsidR="00383A3F">
        <w:t>the both types of</w:t>
      </w:r>
      <w:r>
        <w:t xml:space="preserve"> </w:t>
      </w:r>
      <w:r w:rsidR="0074474C">
        <w:t xml:space="preserve">the </w:t>
      </w:r>
      <w:r>
        <w:t xml:space="preserve">server is achieved with the help of </w:t>
      </w:r>
      <w:r w:rsidRPr="005533AB">
        <w:rPr>
          <w:i/>
          <w:iCs/>
        </w:rPr>
        <w:t>UNIX-based TCP sockets</w:t>
      </w:r>
      <w:r>
        <w:t>. Following socket</w:t>
      </w:r>
      <w:r w:rsidR="0074474C">
        <w:t>,</w:t>
      </w:r>
      <w:r>
        <w:t xml:space="preserve"> programming functions are used for communication purposes.</w:t>
      </w:r>
    </w:p>
    <w:p w14:paraId="716BBE5B" w14:textId="77777777" w:rsidR="0057354C" w:rsidRDefault="0057354C" w:rsidP="0057354C">
      <w:r w:rsidRPr="00604E74">
        <w:rPr>
          <w:i/>
          <w:iCs/>
          <w:color w:val="4472C4" w:themeColor="accent1"/>
          <w:sz w:val="20"/>
          <w:szCs w:val="20"/>
        </w:rPr>
        <w:t>s</w:t>
      </w:r>
      <w:r w:rsidRPr="00604E74">
        <w:rPr>
          <w:i/>
          <w:iCs/>
          <w:color w:val="4472C4" w:themeColor="accent1"/>
        </w:rPr>
        <w:t>ocket()</w:t>
      </w:r>
      <w:r w:rsidRPr="00CC1728">
        <w:t>:</w:t>
      </w:r>
      <w:r>
        <w:t xml:space="preserve"> To create a communication endpoint and will return a file descriptor.</w:t>
      </w:r>
    </w:p>
    <w:p w14:paraId="4D728B5D" w14:textId="77777777" w:rsidR="0057354C" w:rsidRDefault="0057354C" w:rsidP="0057354C">
      <w:r w:rsidRPr="00604E74">
        <w:rPr>
          <w:i/>
          <w:iCs/>
          <w:color w:val="4472C4" w:themeColor="accent1"/>
        </w:rPr>
        <w:t>accept()</w:t>
      </w:r>
      <w:r>
        <w:t>: To accept new connections.</w:t>
      </w:r>
    </w:p>
    <w:p w14:paraId="3E59549D" w14:textId="77777777" w:rsidR="0057354C" w:rsidRDefault="0057354C" w:rsidP="0057354C">
      <w:r w:rsidRPr="00604E74">
        <w:rPr>
          <w:i/>
          <w:iCs/>
          <w:color w:val="4472C4" w:themeColor="accent1"/>
        </w:rPr>
        <w:t>bind()</w:t>
      </w:r>
      <w:r>
        <w:t>: To assign the address to the socket.</w:t>
      </w:r>
    </w:p>
    <w:p w14:paraId="040FDF1C" w14:textId="77777777" w:rsidR="0057354C" w:rsidRDefault="0057354C" w:rsidP="0057354C">
      <w:r w:rsidRPr="00604E74">
        <w:rPr>
          <w:i/>
          <w:iCs/>
          <w:color w:val="4472C4" w:themeColor="accent1"/>
        </w:rPr>
        <w:t>listen()</w:t>
      </w:r>
      <w:r>
        <w:t>: To make server to listen (look for) connection requests.</w:t>
      </w:r>
    </w:p>
    <w:p w14:paraId="6FEEE101" w14:textId="165B8257" w:rsidR="0057354C" w:rsidRDefault="0057354C" w:rsidP="0057354C">
      <w:r w:rsidRPr="00604E74">
        <w:rPr>
          <w:i/>
          <w:iCs/>
          <w:color w:val="4472C4" w:themeColor="accent1"/>
        </w:rPr>
        <w:t>connect()</w:t>
      </w:r>
      <w:r>
        <w:t>: Used by</w:t>
      </w:r>
      <w:r w:rsidR="0074474C">
        <w:t xml:space="preserve"> the</w:t>
      </w:r>
      <w:r>
        <w:t xml:space="preserve"> client to connect to a server. </w:t>
      </w:r>
    </w:p>
    <w:p w14:paraId="3A3AC72B" w14:textId="77777777" w:rsidR="0057354C" w:rsidRDefault="0057354C" w:rsidP="0057354C">
      <w:r>
        <w:t xml:space="preserve">To handle multiple clients, </w:t>
      </w:r>
      <w:r w:rsidRPr="00635A42">
        <w:rPr>
          <w:i/>
          <w:iCs/>
        </w:rPr>
        <w:t>POSIX threads</w:t>
      </w:r>
      <w:r>
        <w:t xml:space="preserve"> are used. Each client is handled by a thread. Following commands are used for threads.</w:t>
      </w:r>
    </w:p>
    <w:p w14:paraId="7BF7945C" w14:textId="77777777" w:rsidR="0057354C" w:rsidRDefault="0057354C" w:rsidP="0057354C">
      <w:proofErr w:type="spellStart"/>
      <w:r w:rsidRPr="00604E74">
        <w:rPr>
          <w:i/>
          <w:iCs/>
          <w:color w:val="4472C4" w:themeColor="accent1"/>
        </w:rPr>
        <w:t>pthread_t</w:t>
      </w:r>
      <w:proofErr w:type="spellEnd"/>
      <w:r>
        <w:t xml:space="preserve"> : Declaration of thread.</w:t>
      </w:r>
    </w:p>
    <w:p w14:paraId="64038229" w14:textId="77777777" w:rsidR="0057354C" w:rsidRDefault="0057354C" w:rsidP="0057354C">
      <w:proofErr w:type="spellStart"/>
      <w:r w:rsidRPr="00604E74">
        <w:rPr>
          <w:i/>
          <w:iCs/>
          <w:color w:val="4472C4" w:themeColor="accent1"/>
        </w:rPr>
        <w:t>pthread_create</w:t>
      </w:r>
      <w:proofErr w:type="spellEnd"/>
      <w:r>
        <w:t xml:space="preserve"> : Creation of thread function.</w:t>
      </w:r>
    </w:p>
    <w:p w14:paraId="75A538BB" w14:textId="5AD0FA38" w:rsidR="0057354C" w:rsidRDefault="0057354C" w:rsidP="0057354C">
      <w:proofErr w:type="spellStart"/>
      <w:r w:rsidRPr="00604E74">
        <w:rPr>
          <w:i/>
          <w:iCs/>
          <w:color w:val="4472C4" w:themeColor="accent1"/>
        </w:rPr>
        <w:t>pthread_join</w:t>
      </w:r>
      <w:proofErr w:type="spellEnd"/>
      <w:r w:rsidRPr="00604E74">
        <w:rPr>
          <w:color w:val="4472C4" w:themeColor="accent1"/>
        </w:rPr>
        <w:t xml:space="preserve"> </w:t>
      </w:r>
      <w:r>
        <w:t>: Command to wait for a thread to finish.</w:t>
      </w:r>
    </w:p>
    <w:p w14:paraId="1E1C0C4A" w14:textId="5E5CB9C4" w:rsidR="00B67013" w:rsidRDefault="00B67013" w:rsidP="0057354C">
      <w:r>
        <w:t xml:space="preserve">For avoiding race condition locking mechanism is used with </w:t>
      </w:r>
      <w:r w:rsidRPr="00B67013">
        <w:rPr>
          <w:i/>
          <w:iCs/>
        </w:rPr>
        <w:t>lock</w:t>
      </w:r>
      <w:r>
        <w:t xml:space="preserve"> variable, commands as follows:</w:t>
      </w:r>
    </w:p>
    <w:p w14:paraId="4EE8CD8C" w14:textId="00DA9E11" w:rsidR="00B67013" w:rsidRDefault="00B67013" w:rsidP="0057354C">
      <w:proofErr w:type="spellStart"/>
      <w:r w:rsidRPr="00B67013">
        <w:rPr>
          <w:i/>
          <w:iCs/>
          <w:color w:val="4472C4" w:themeColor="accent1"/>
        </w:rPr>
        <w:t>pthread_mutex_lock</w:t>
      </w:r>
      <w:proofErr w:type="spellEnd"/>
      <w:r w:rsidRPr="00B67013">
        <w:rPr>
          <w:i/>
          <w:iCs/>
          <w:color w:val="4472C4" w:themeColor="accent1"/>
        </w:rPr>
        <w:t>(&amp;lock)</w:t>
      </w:r>
      <w:r>
        <w:t>: to apply the lock</w:t>
      </w:r>
    </w:p>
    <w:p w14:paraId="5DEEA799" w14:textId="2BEA1C08" w:rsidR="00B67013" w:rsidRDefault="00B67013" w:rsidP="0057354C">
      <w:proofErr w:type="spellStart"/>
      <w:r w:rsidRPr="00B67013">
        <w:rPr>
          <w:i/>
          <w:iCs/>
          <w:color w:val="4472C4" w:themeColor="accent1"/>
        </w:rPr>
        <w:lastRenderedPageBreak/>
        <w:t>pthread_mutex_unlock</w:t>
      </w:r>
      <w:proofErr w:type="spellEnd"/>
      <w:r w:rsidRPr="00B67013">
        <w:rPr>
          <w:i/>
          <w:iCs/>
          <w:color w:val="4472C4" w:themeColor="accent1"/>
        </w:rPr>
        <w:t>(&amp;lock)</w:t>
      </w:r>
      <w:r>
        <w:t>: to release the clock</w:t>
      </w:r>
    </w:p>
    <w:p w14:paraId="4F422CC2" w14:textId="33060B3B" w:rsidR="0074474C" w:rsidRPr="0074474C" w:rsidRDefault="0074474C" w:rsidP="0057354C">
      <w:pPr>
        <w:rPr>
          <w:color w:val="000000" w:themeColor="text1"/>
        </w:rPr>
      </w:pPr>
      <w:proofErr w:type="spellStart"/>
      <w:r w:rsidRPr="0074474C">
        <w:rPr>
          <w:i/>
          <w:iCs/>
          <w:color w:val="4472C4" w:themeColor="accent1"/>
        </w:rPr>
        <w:t>setsockopt</w:t>
      </w:r>
      <w:proofErr w:type="spellEnd"/>
      <w:r w:rsidRPr="0074474C">
        <w:rPr>
          <w:i/>
          <w:iCs/>
          <w:color w:val="4472C4" w:themeColor="accent1"/>
        </w:rPr>
        <w:t>()</w:t>
      </w:r>
      <w:r w:rsidRPr="0074474C">
        <w:rPr>
          <w:color w:val="4472C4" w:themeColor="accent1"/>
        </w:rPr>
        <w:t>:</w:t>
      </w:r>
      <w:r>
        <w:rPr>
          <w:color w:val="4472C4" w:themeColor="accent1"/>
        </w:rPr>
        <w:t xml:space="preserve"> </w:t>
      </w:r>
      <w:r w:rsidRPr="0074474C">
        <w:rPr>
          <w:color w:val="000000" w:themeColor="text1"/>
        </w:rPr>
        <w:t>To set the current value for a socket option associated with a socket of any type, in any state</w:t>
      </w:r>
    </w:p>
    <w:p w14:paraId="5E7E55F8" w14:textId="626719FC" w:rsidR="0057354C" w:rsidRDefault="0074474C" w:rsidP="0057354C">
      <w:pPr>
        <w:jc w:val="center"/>
      </w:pPr>
      <w:r>
        <w:t>The f</w:t>
      </w:r>
      <w:r w:rsidR="0057354C">
        <w:t>low of the code</w:t>
      </w:r>
    </w:p>
    <w:p w14:paraId="77BF11CD" w14:textId="06381BFE" w:rsidR="0074474C" w:rsidRDefault="0074474C" w:rsidP="0074474C">
      <w:pPr>
        <w:pStyle w:val="ListParagraph"/>
        <w:numPr>
          <w:ilvl w:val="6"/>
          <w:numId w:val="3"/>
        </w:numPr>
      </w:pPr>
      <w:r>
        <w:t>The three backend servers will start first.</w:t>
      </w:r>
    </w:p>
    <w:p w14:paraId="3196A63B" w14:textId="1B76CD09" w:rsidR="0074474C" w:rsidRDefault="0074474C" w:rsidP="0074474C">
      <w:pPr>
        <w:pStyle w:val="ListParagraph"/>
        <w:numPr>
          <w:ilvl w:val="6"/>
          <w:numId w:val="3"/>
        </w:numPr>
      </w:pPr>
      <w:r>
        <w:t xml:space="preserve">Then frontend server will </w:t>
      </w:r>
      <w:proofErr w:type="gramStart"/>
      <w:r>
        <w:t>start</w:t>
      </w:r>
      <w:proofErr w:type="gramEnd"/>
      <w:r>
        <w:t xml:space="preserve"> and it will connect to all three backend servers.</w:t>
      </w:r>
    </w:p>
    <w:p w14:paraId="37A49A6D" w14:textId="7B21B075" w:rsidR="0074474C" w:rsidRDefault="0074474C" w:rsidP="0074474C">
      <w:pPr>
        <w:pStyle w:val="ListParagraph"/>
        <w:numPr>
          <w:ilvl w:val="6"/>
          <w:numId w:val="3"/>
        </w:numPr>
      </w:pPr>
      <w:r>
        <w:t xml:space="preserve">Lastly, the client will </w:t>
      </w:r>
      <w:proofErr w:type="gramStart"/>
      <w:r>
        <w:t>start</w:t>
      </w:r>
      <w:proofErr w:type="gramEnd"/>
      <w:r>
        <w:t xml:space="preserve"> and it will request the transaction.</w:t>
      </w:r>
    </w:p>
    <w:p w14:paraId="567B6227" w14:textId="1248EC71" w:rsidR="0074474C" w:rsidRDefault="0074474C" w:rsidP="0074474C">
      <w:pPr>
        <w:pStyle w:val="ListParagraph"/>
        <w:numPr>
          <w:ilvl w:val="6"/>
          <w:numId w:val="3"/>
        </w:numPr>
      </w:pPr>
      <w:r>
        <w:t>The frontend server will receive the transaction and ask backend servers for a vote to commit or abort.</w:t>
      </w:r>
    </w:p>
    <w:p w14:paraId="12A3546A" w14:textId="094B2333" w:rsidR="0074474C" w:rsidRDefault="0074474C" w:rsidP="0074474C">
      <w:pPr>
        <w:pStyle w:val="ListParagraph"/>
        <w:numPr>
          <w:ilvl w:val="6"/>
          <w:numId w:val="3"/>
        </w:numPr>
      </w:pPr>
      <w:r>
        <w:t xml:space="preserve">If any of the backend servers says </w:t>
      </w:r>
      <w:proofErr w:type="gramStart"/>
      <w:r>
        <w:t>abort</w:t>
      </w:r>
      <w:proofErr w:type="gramEnd"/>
      <w:r>
        <w:t xml:space="preserve"> then the transaction will be aborted and the message will be conveyed to the client as well as the backend server.</w:t>
      </w:r>
    </w:p>
    <w:p w14:paraId="2291FE25" w14:textId="35AA652A" w:rsidR="0074474C" w:rsidRDefault="0074474C" w:rsidP="0074474C">
      <w:pPr>
        <w:pStyle w:val="ListParagraph"/>
        <w:numPr>
          <w:ilvl w:val="6"/>
          <w:numId w:val="3"/>
        </w:numPr>
      </w:pPr>
      <w:r>
        <w:t xml:space="preserve">If all </w:t>
      </w:r>
      <w:proofErr w:type="gramStart"/>
      <w:r>
        <w:t>three backend</w:t>
      </w:r>
      <w:proofErr w:type="gramEnd"/>
      <w:r>
        <w:t xml:space="preserve"> server says commit then the frontend server will send the actual transaction request to backend servers and they will process it. </w:t>
      </w:r>
    </w:p>
    <w:p w14:paraId="4BCA945C" w14:textId="5ACAF138" w:rsidR="0074474C" w:rsidRDefault="0074474C" w:rsidP="0074474C">
      <w:pPr>
        <w:pStyle w:val="ListParagraph"/>
        <w:numPr>
          <w:ilvl w:val="6"/>
          <w:numId w:val="3"/>
        </w:numPr>
      </w:pPr>
      <w:r>
        <w:t>Then the backend servers will inform to frontend server that they have processed the transaction and the frontend server will inform the client the same.</w:t>
      </w:r>
    </w:p>
    <w:p w14:paraId="465A72D7" w14:textId="77777777" w:rsidR="0057354C" w:rsidRDefault="0057354C" w:rsidP="0057354C">
      <w:pPr>
        <w:pStyle w:val="ListParagraph"/>
        <w:numPr>
          <w:ilvl w:val="0"/>
          <w:numId w:val="1"/>
        </w:numPr>
        <w:rPr>
          <w:b/>
          <w:bCs/>
        </w:rPr>
      </w:pPr>
      <w:r w:rsidRPr="00693A57">
        <w:rPr>
          <w:b/>
          <w:bCs/>
        </w:rPr>
        <w:t>Compiling instructions</w:t>
      </w:r>
    </w:p>
    <w:p w14:paraId="16F46C36" w14:textId="77777777" w:rsidR="0057354C" w:rsidRPr="00604E74" w:rsidRDefault="0057354C" w:rsidP="0057354C">
      <w:pPr>
        <w:pStyle w:val="ListParagraph"/>
        <w:numPr>
          <w:ilvl w:val="0"/>
          <w:numId w:val="2"/>
        </w:numPr>
      </w:pPr>
      <w:r w:rsidRPr="00604E74">
        <w:t>Run the make file.</w:t>
      </w:r>
    </w:p>
    <w:p w14:paraId="03C349F3" w14:textId="40712299" w:rsidR="00697F5C" w:rsidRDefault="0074474C" w:rsidP="0057354C">
      <w:pPr>
        <w:pStyle w:val="ListParagraph"/>
        <w:numPr>
          <w:ilvl w:val="0"/>
          <w:numId w:val="2"/>
        </w:numPr>
      </w:pPr>
      <w:r>
        <w:t>The b</w:t>
      </w:r>
      <w:r w:rsidR="00697F5C">
        <w:t>ackend s</w:t>
      </w:r>
      <w:r w:rsidR="0057354C" w:rsidRPr="00604E74">
        <w:t xml:space="preserve">erver will start first. Run </w:t>
      </w:r>
      <w:r w:rsidR="0057354C">
        <w:t>‘</w:t>
      </w:r>
      <w:r w:rsidR="0057354C" w:rsidRPr="00604E74">
        <w:rPr>
          <w:i/>
          <w:iCs/>
        </w:rPr>
        <w:t>./</w:t>
      </w:r>
      <w:proofErr w:type="spellStart"/>
      <w:r w:rsidR="00697F5C">
        <w:rPr>
          <w:i/>
          <w:iCs/>
        </w:rPr>
        <w:t>back_</w:t>
      </w:r>
      <w:r w:rsidR="0057354C" w:rsidRPr="00604E74">
        <w:rPr>
          <w:i/>
          <w:iCs/>
        </w:rPr>
        <w:t>server</w:t>
      </w:r>
      <w:proofErr w:type="spellEnd"/>
      <w:r w:rsidR="0057354C">
        <w:rPr>
          <w:i/>
          <w:iCs/>
        </w:rPr>
        <w:t>’</w:t>
      </w:r>
      <w:r w:rsidR="0057354C" w:rsidRPr="00604E74">
        <w:t xml:space="preserve"> to start </w:t>
      </w:r>
      <w:r w:rsidR="00697F5C">
        <w:t xml:space="preserve">3 </w:t>
      </w:r>
      <w:r w:rsidR="0057354C" w:rsidRPr="00604E74">
        <w:t>server</w:t>
      </w:r>
      <w:r w:rsidR="00697F5C">
        <w:t>s with command</w:t>
      </w:r>
      <w:r>
        <w:t>-</w:t>
      </w:r>
      <w:r w:rsidR="00697F5C">
        <w:t>line arguments as:</w:t>
      </w:r>
    </w:p>
    <w:p w14:paraId="39E81FBF" w14:textId="287267EF" w:rsidR="0057354C" w:rsidRDefault="00697F5C" w:rsidP="00697F5C">
      <w:pPr>
        <w:pStyle w:val="ListParagraph"/>
      </w:pPr>
      <w:r>
        <w:t>‘</w:t>
      </w:r>
      <w:r w:rsidRPr="00604E74">
        <w:rPr>
          <w:i/>
          <w:iCs/>
        </w:rPr>
        <w:t>./</w:t>
      </w:r>
      <w:proofErr w:type="spellStart"/>
      <w:r>
        <w:rPr>
          <w:i/>
          <w:iCs/>
        </w:rPr>
        <w:t>back_</w:t>
      </w:r>
      <w:r w:rsidRPr="00604E74">
        <w:rPr>
          <w:i/>
          <w:iCs/>
        </w:rPr>
        <w:t>server</w:t>
      </w:r>
      <w:proofErr w:type="spellEnd"/>
      <w:r>
        <w:rPr>
          <w:i/>
          <w:iCs/>
        </w:rPr>
        <w:t xml:space="preserve"> 54000’, </w:t>
      </w:r>
      <w:r>
        <w:t>‘</w:t>
      </w:r>
      <w:r w:rsidRPr="00604E74">
        <w:rPr>
          <w:i/>
          <w:iCs/>
        </w:rPr>
        <w:t>./</w:t>
      </w:r>
      <w:proofErr w:type="spellStart"/>
      <w:r>
        <w:rPr>
          <w:i/>
          <w:iCs/>
        </w:rPr>
        <w:t>back_</w:t>
      </w:r>
      <w:r w:rsidRPr="00604E74">
        <w:rPr>
          <w:i/>
          <w:iCs/>
        </w:rPr>
        <w:t>server</w:t>
      </w:r>
      <w:proofErr w:type="spellEnd"/>
      <w:r>
        <w:rPr>
          <w:i/>
          <w:iCs/>
        </w:rPr>
        <w:t xml:space="preserve"> 54001’,</w:t>
      </w:r>
      <w:r w:rsidRPr="00697F5C">
        <w:t xml:space="preserve"> </w:t>
      </w:r>
      <w:r>
        <w:t>‘</w:t>
      </w:r>
      <w:r w:rsidRPr="00604E74">
        <w:rPr>
          <w:i/>
          <w:iCs/>
        </w:rPr>
        <w:t>./</w:t>
      </w:r>
      <w:proofErr w:type="spellStart"/>
      <w:r>
        <w:rPr>
          <w:i/>
          <w:iCs/>
        </w:rPr>
        <w:t>back_</w:t>
      </w:r>
      <w:r w:rsidRPr="00604E74">
        <w:rPr>
          <w:i/>
          <w:iCs/>
        </w:rPr>
        <w:t>server</w:t>
      </w:r>
      <w:proofErr w:type="spellEnd"/>
      <w:r>
        <w:rPr>
          <w:i/>
          <w:iCs/>
        </w:rPr>
        <w:t xml:space="preserve"> 54002’ </w:t>
      </w:r>
    </w:p>
    <w:p w14:paraId="1916AAD8" w14:textId="4F4914D5" w:rsidR="0057354C" w:rsidRPr="00100C85" w:rsidRDefault="00697F5C" w:rsidP="0057354C">
      <w:pPr>
        <w:pStyle w:val="ListParagraph"/>
        <w:numPr>
          <w:ilvl w:val="0"/>
          <w:numId w:val="2"/>
        </w:numPr>
      </w:pPr>
      <w:r>
        <w:t xml:space="preserve">Then frontend server will start with </w:t>
      </w:r>
      <w:r w:rsidR="0074474C">
        <w:t xml:space="preserve">the </w:t>
      </w:r>
      <w:r>
        <w:t xml:space="preserve">command: </w:t>
      </w:r>
      <w:r w:rsidRPr="00697F5C">
        <w:rPr>
          <w:i/>
          <w:iCs/>
        </w:rPr>
        <w:t>‘./</w:t>
      </w:r>
      <w:proofErr w:type="spellStart"/>
      <w:r w:rsidRPr="00697F5C">
        <w:rPr>
          <w:i/>
          <w:iCs/>
        </w:rPr>
        <w:t>front_server</w:t>
      </w:r>
      <w:proofErr w:type="spellEnd"/>
      <w:r w:rsidRPr="00697F5C">
        <w:rPr>
          <w:i/>
          <w:iCs/>
        </w:rPr>
        <w:t>’</w:t>
      </w:r>
    </w:p>
    <w:p w14:paraId="2F3845CE" w14:textId="057348F5" w:rsidR="0074474C" w:rsidRPr="00C20AF5" w:rsidRDefault="00100C85" w:rsidP="00586E78">
      <w:pPr>
        <w:pStyle w:val="ListParagraph"/>
        <w:numPr>
          <w:ilvl w:val="0"/>
          <w:numId w:val="2"/>
        </w:numPr>
        <w:rPr>
          <w:b/>
          <w:bCs/>
        </w:rPr>
      </w:pPr>
      <w:r>
        <w:t xml:space="preserve">Then </w:t>
      </w:r>
      <w:r w:rsidR="0074474C">
        <w:t xml:space="preserve">the </w:t>
      </w:r>
      <w:r>
        <w:t xml:space="preserve">client will start with </w:t>
      </w:r>
      <w:r w:rsidR="0074474C">
        <w:t xml:space="preserve">the </w:t>
      </w:r>
      <w:r>
        <w:t xml:space="preserve">command: </w:t>
      </w:r>
      <w:r w:rsidRPr="00100C85">
        <w:rPr>
          <w:i/>
          <w:iCs/>
        </w:rPr>
        <w:t>‘./client</w:t>
      </w:r>
      <w:r w:rsidRPr="00586E78">
        <w:rPr>
          <w:i/>
          <w:iCs/>
        </w:rPr>
        <w:t>’</w:t>
      </w:r>
    </w:p>
    <w:p w14:paraId="32C299E6" w14:textId="277C3D3C" w:rsidR="00C20AF5" w:rsidRPr="00C20AF5" w:rsidRDefault="00C20AF5" w:rsidP="00C20AF5">
      <w:pPr>
        <w:ind w:left="360"/>
        <w:rPr>
          <w:b/>
          <w:bCs/>
        </w:rPr>
      </w:pPr>
      <w:r>
        <w:rPr>
          <w:b/>
          <w:bCs/>
        </w:rPr>
        <w:t xml:space="preserve">NOTE: Please try again if you see </w:t>
      </w:r>
      <w:r w:rsidR="00611EEA">
        <w:rPr>
          <w:b/>
          <w:bCs/>
        </w:rPr>
        <w:t>‘T</w:t>
      </w:r>
      <w:r>
        <w:rPr>
          <w:b/>
          <w:bCs/>
        </w:rPr>
        <w:t>ransaction aborted</w:t>
      </w:r>
      <w:r w:rsidR="00611EEA">
        <w:rPr>
          <w:b/>
          <w:bCs/>
        </w:rPr>
        <w:t>’</w:t>
      </w:r>
      <w:r>
        <w:rPr>
          <w:b/>
          <w:bCs/>
        </w:rPr>
        <w:t>, as I have used random function to take decision in backend server’s code it might result into number of ABORTs.</w:t>
      </w:r>
    </w:p>
    <w:p w14:paraId="5F6C7BF6" w14:textId="0DA8BD0D" w:rsidR="00586E78" w:rsidRDefault="00586E78" w:rsidP="00586E78">
      <w:pPr>
        <w:rPr>
          <w:b/>
          <w:bCs/>
        </w:rPr>
      </w:pPr>
    </w:p>
    <w:p w14:paraId="1D695A11" w14:textId="01BEEAD3" w:rsidR="00586E78" w:rsidRPr="00586E78" w:rsidRDefault="00586E78" w:rsidP="00586E78">
      <w:pPr>
        <w:pStyle w:val="ListParagraph"/>
        <w:numPr>
          <w:ilvl w:val="0"/>
          <w:numId w:val="1"/>
        </w:numPr>
        <w:rPr>
          <w:b/>
          <w:bCs/>
        </w:rPr>
      </w:pPr>
      <w:r w:rsidRPr="00586E78">
        <w:rPr>
          <w:b/>
          <w:bCs/>
        </w:rPr>
        <w:t>Two phase commit protocol</w:t>
      </w:r>
    </w:p>
    <w:p w14:paraId="513D5944" w14:textId="25851A32" w:rsidR="00586E78" w:rsidRDefault="00586E78" w:rsidP="00586E78">
      <w:r>
        <w:t>It has two phases, first is prepare and second is commit</w:t>
      </w:r>
    </w:p>
    <w:p w14:paraId="7E4ABE29" w14:textId="010CED0D" w:rsidR="00586E78" w:rsidRPr="00586E78" w:rsidRDefault="00586E78" w:rsidP="00586E78">
      <w:pPr>
        <w:jc w:val="center"/>
        <w:rPr>
          <w:b/>
          <w:bCs/>
        </w:rPr>
      </w:pPr>
      <w:r w:rsidRPr="00586E78">
        <w:rPr>
          <w:b/>
          <w:bCs/>
        </w:rPr>
        <w:t>Prepare phase</w:t>
      </w:r>
    </w:p>
    <w:p w14:paraId="294FF953" w14:textId="4009C0FC" w:rsidR="00586E78" w:rsidRPr="00586E78" w:rsidRDefault="00586E78" w:rsidP="00586E78">
      <w:pPr>
        <w:pStyle w:val="ListParagraph"/>
        <w:numPr>
          <w:ilvl w:val="0"/>
          <w:numId w:val="5"/>
        </w:numPr>
      </w:pPr>
      <w:r w:rsidRPr="00586E78">
        <w:t xml:space="preserve">Each database store (slave) sends a "DONE" notification to the transaction coordinator once it has completed its transaction locally. When the coordinator receives </w:t>
      </w:r>
      <w:proofErr w:type="gramStart"/>
      <w:r w:rsidRPr="00586E78">
        <w:t>all of</w:t>
      </w:r>
      <w:proofErr w:type="gramEnd"/>
      <w:r w:rsidRPr="00586E78">
        <w:t xml:space="preserve"> the slaves' messages, it sends them a "PREPARE" message.</w:t>
      </w:r>
    </w:p>
    <w:p w14:paraId="7C1CA2BD" w14:textId="77777777" w:rsidR="00586E78" w:rsidRPr="00586E78" w:rsidRDefault="00586E78" w:rsidP="00586E78">
      <w:pPr>
        <w:pStyle w:val="ListParagraph"/>
        <w:numPr>
          <w:ilvl w:val="0"/>
          <w:numId w:val="5"/>
        </w:numPr>
      </w:pPr>
      <w:r w:rsidRPr="00586E78">
        <w:t>Each slave replies to the "PREPARE" message by sending the coordinator a "READY" message.</w:t>
      </w:r>
    </w:p>
    <w:p w14:paraId="4AA9829A" w14:textId="278E4407" w:rsidR="0074474C" w:rsidRDefault="00586E78" w:rsidP="00586E78">
      <w:pPr>
        <w:pStyle w:val="ListParagraph"/>
        <w:numPr>
          <w:ilvl w:val="0"/>
          <w:numId w:val="5"/>
        </w:numPr>
      </w:pPr>
      <w:r w:rsidRPr="00586E78">
        <w:t>The coordinator sends a global "ABORT" message to all slaves if a slave answers with a "NOT READY" message or does not react at all. The coordinator considers the entire transaction aborted only after obtaining acknowledgement from all slaves that the transaction has been aborted.</w:t>
      </w:r>
    </w:p>
    <w:p w14:paraId="13AE9B99" w14:textId="77777777" w:rsidR="00AF6309" w:rsidRDefault="00AF6309" w:rsidP="00586E78">
      <w:pPr>
        <w:jc w:val="center"/>
        <w:rPr>
          <w:b/>
          <w:bCs/>
        </w:rPr>
      </w:pPr>
    </w:p>
    <w:p w14:paraId="43FFAF04" w14:textId="77777777" w:rsidR="00AF6309" w:rsidRDefault="00AF6309" w:rsidP="00586E78">
      <w:pPr>
        <w:jc w:val="center"/>
        <w:rPr>
          <w:b/>
          <w:bCs/>
        </w:rPr>
      </w:pPr>
    </w:p>
    <w:p w14:paraId="26B58048" w14:textId="77777777" w:rsidR="00AF6309" w:rsidRDefault="00AF6309" w:rsidP="00586E78">
      <w:pPr>
        <w:jc w:val="center"/>
        <w:rPr>
          <w:b/>
          <w:bCs/>
        </w:rPr>
      </w:pPr>
    </w:p>
    <w:p w14:paraId="17D47BD1" w14:textId="42EA0458" w:rsidR="00586E78" w:rsidRDefault="00586E78" w:rsidP="00586E78">
      <w:pPr>
        <w:jc w:val="center"/>
        <w:rPr>
          <w:b/>
          <w:bCs/>
        </w:rPr>
      </w:pPr>
      <w:r w:rsidRPr="00586E78">
        <w:rPr>
          <w:b/>
          <w:bCs/>
        </w:rPr>
        <w:t>Commit phase</w:t>
      </w:r>
    </w:p>
    <w:p w14:paraId="1310EDAF" w14:textId="77777777" w:rsidR="00586E78" w:rsidRPr="00586E78" w:rsidRDefault="00586E78" w:rsidP="00586E78">
      <w:pPr>
        <w:pStyle w:val="ListParagraph"/>
        <w:numPr>
          <w:ilvl w:val="0"/>
          <w:numId w:val="6"/>
        </w:numPr>
      </w:pPr>
      <w:r w:rsidRPr="00586E78">
        <w:t>When the transaction coordinator receives the "READY" message from all slaves, it sends a "COMMIT" message to them all, which contains the transaction details that must be put in the databases.</w:t>
      </w:r>
    </w:p>
    <w:p w14:paraId="0B7B09CD" w14:textId="77777777" w:rsidR="00586E78" w:rsidRPr="00586E78" w:rsidRDefault="00586E78" w:rsidP="00586E78">
      <w:pPr>
        <w:pStyle w:val="ListParagraph"/>
        <w:numPr>
          <w:ilvl w:val="0"/>
          <w:numId w:val="6"/>
        </w:numPr>
      </w:pPr>
      <w:r w:rsidRPr="00586E78">
        <w:t>Each slave completes the transaction and sends the coordinator a "DONE" acknowledgment message.</w:t>
      </w:r>
    </w:p>
    <w:p w14:paraId="427CA6DC" w14:textId="0A33ABEF" w:rsidR="00586E78" w:rsidRPr="00586E78" w:rsidRDefault="00586E78" w:rsidP="00586E78">
      <w:pPr>
        <w:pStyle w:val="ListParagraph"/>
        <w:numPr>
          <w:ilvl w:val="0"/>
          <w:numId w:val="6"/>
        </w:numPr>
      </w:pPr>
      <w:r w:rsidRPr="00586E78">
        <w:t xml:space="preserve">When the coordinator receives a "DONE" message from </w:t>
      </w:r>
      <w:proofErr w:type="gramStart"/>
      <w:r w:rsidRPr="00586E78">
        <w:t>all of</w:t>
      </w:r>
      <w:proofErr w:type="gramEnd"/>
      <w:r w:rsidRPr="00586E78">
        <w:t xml:space="preserve"> the slaves, it deems the transaction complete.</w:t>
      </w:r>
    </w:p>
    <w:p w14:paraId="731B31C7" w14:textId="2DE4E84E" w:rsidR="0057354C" w:rsidRDefault="0057354C" w:rsidP="0074474C">
      <w:pPr>
        <w:pStyle w:val="ListParagraph"/>
        <w:numPr>
          <w:ilvl w:val="0"/>
          <w:numId w:val="1"/>
        </w:numPr>
        <w:rPr>
          <w:b/>
          <w:bCs/>
        </w:rPr>
      </w:pPr>
      <w:proofErr w:type="spellStart"/>
      <w:r w:rsidRPr="0074474C">
        <w:rPr>
          <w:b/>
          <w:bCs/>
        </w:rPr>
        <w:t>Tradeoffs</w:t>
      </w:r>
      <w:proofErr w:type="spellEnd"/>
      <w:r w:rsidRPr="0074474C">
        <w:rPr>
          <w:b/>
          <w:bCs/>
        </w:rPr>
        <w:t xml:space="preserve"> and possible improvements</w:t>
      </w:r>
    </w:p>
    <w:p w14:paraId="41B0D5B2" w14:textId="463E98C4" w:rsidR="0074474C" w:rsidRPr="0074474C" w:rsidRDefault="0074474C" w:rsidP="0074474C">
      <w:r>
        <w:t>The code will work for one client. To handle multiple clients, the code of the frontend server needs to be changed. An array of threads is required while accepting the client connection so that the code will be able to handle the number of clients.</w:t>
      </w:r>
    </w:p>
    <w:p w14:paraId="366EA36F" w14:textId="4DB3166A" w:rsidR="00EB20CA" w:rsidRDefault="00EB20CA" w:rsidP="00EB20CA">
      <w:pPr>
        <w:pStyle w:val="ListParagraph"/>
        <w:numPr>
          <w:ilvl w:val="0"/>
          <w:numId w:val="1"/>
        </w:numPr>
        <w:rPr>
          <w:b/>
          <w:bCs/>
        </w:rPr>
      </w:pPr>
      <w:r w:rsidRPr="00EB20CA">
        <w:rPr>
          <w:b/>
          <w:bCs/>
        </w:rPr>
        <w:t>Thoroughness of evaluation</w:t>
      </w:r>
    </w:p>
    <w:p w14:paraId="6A6FC210" w14:textId="4CCC4274" w:rsidR="00EB20CA" w:rsidRDefault="00EB20CA" w:rsidP="00EB20CA">
      <w:r>
        <w:t xml:space="preserve">Code has been tested with </w:t>
      </w:r>
      <w:r w:rsidR="0074474C">
        <w:t>one</w:t>
      </w:r>
      <w:r>
        <w:t xml:space="preserve"> client, screenshot as below:</w:t>
      </w:r>
    </w:p>
    <w:p w14:paraId="531E44BD" w14:textId="4975B009" w:rsidR="00633A9D" w:rsidRDefault="00633A9D" w:rsidP="00EB20CA">
      <w:r>
        <w:t>Creating an account</w:t>
      </w:r>
    </w:p>
    <w:p w14:paraId="2D16750D" w14:textId="678F1109" w:rsidR="008F70D0" w:rsidRPr="00EB20CA" w:rsidRDefault="008F70D0" w:rsidP="00EB20CA">
      <w:r>
        <w:rPr>
          <w:noProof/>
        </w:rPr>
        <w:drawing>
          <wp:inline distT="0" distB="0" distL="0" distR="0" wp14:anchorId="768D7190" wp14:editId="7395786C">
            <wp:extent cx="5731510" cy="3104515"/>
            <wp:effectExtent l="0" t="0" r="2540" b="63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5731510" cy="3104515"/>
                    </a:xfrm>
                    <a:prstGeom prst="rect">
                      <a:avLst/>
                    </a:prstGeom>
                  </pic:spPr>
                </pic:pic>
              </a:graphicData>
            </a:graphic>
          </wp:inline>
        </w:drawing>
      </w:r>
    </w:p>
    <w:p w14:paraId="255A6F83" w14:textId="3EA90401" w:rsidR="001C35B5" w:rsidRDefault="00A517FC">
      <w:r>
        <w:rPr>
          <w:noProof/>
        </w:rPr>
        <w:lastRenderedPageBreak/>
        <w:drawing>
          <wp:inline distT="0" distB="0" distL="0" distR="0" wp14:anchorId="4AC6D5CB" wp14:editId="16EF72F7">
            <wp:extent cx="5731510" cy="1715135"/>
            <wp:effectExtent l="0" t="0" r="254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5731510" cy="1715135"/>
                    </a:xfrm>
                    <a:prstGeom prst="rect">
                      <a:avLst/>
                    </a:prstGeom>
                  </pic:spPr>
                </pic:pic>
              </a:graphicData>
            </a:graphic>
          </wp:inline>
        </w:drawing>
      </w:r>
    </w:p>
    <w:p w14:paraId="750B63F1" w14:textId="5105FCA0" w:rsidR="001910C6" w:rsidRDefault="001910C6"/>
    <w:p w14:paraId="6DB96B80" w14:textId="3E06BF19" w:rsidR="001910C6" w:rsidRDefault="001910C6">
      <w:r>
        <w:t>Query</w:t>
      </w:r>
    </w:p>
    <w:p w14:paraId="23DDF6FB" w14:textId="0A17EF13" w:rsidR="001910C6" w:rsidRDefault="001910C6">
      <w:r>
        <w:rPr>
          <w:noProof/>
        </w:rPr>
        <w:drawing>
          <wp:inline distT="0" distB="0" distL="0" distR="0" wp14:anchorId="6410E4F7" wp14:editId="7B7BDDF4">
            <wp:extent cx="5731510" cy="1380490"/>
            <wp:effectExtent l="0" t="0" r="254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7"/>
                    <a:stretch>
                      <a:fillRect/>
                    </a:stretch>
                  </pic:blipFill>
                  <pic:spPr>
                    <a:xfrm>
                      <a:off x="0" y="0"/>
                      <a:ext cx="5731510" cy="1380490"/>
                    </a:xfrm>
                    <a:prstGeom prst="rect">
                      <a:avLst/>
                    </a:prstGeom>
                  </pic:spPr>
                </pic:pic>
              </a:graphicData>
            </a:graphic>
          </wp:inline>
        </w:drawing>
      </w:r>
    </w:p>
    <w:p w14:paraId="533B58EF" w14:textId="3BCA6233" w:rsidR="0048498E" w:rsidRDefault="0048498E">
      <w:r>
        <w:t>Update:</w:t>
      </w:r>
    </w:p>
    <w:p w14:paraId="5E2606C2" w14:textId="465C1178" w:rsidR="002B5251" w:rsidRDefault="002B5251" w:rsidP="002B5251">
      <w:pPr>
        <w:pStyle w:val="ListParagraph"/>
        <w:numPr>
          <w:ilvl w:val="0"/>
          <w:numId w:val="7"/>
        </w:numPr>
      </w:pPr>
    </w:p>
    <w:p w14:paraId="0EFC8803" w14:textId="0EDB1074" w:rsidR="0048498E" w:rsidRDefault="0048498E">
      <w:r>
        <w:rPr>
          <w:noProof/>
        </w:rPr>
        <w:drawing>
          <wp:inline distT="0" distB="0" distL="0" distR="0" wp14:anchorId="4FF8700B" wp14:editId="18D10EA7">
            <wp:extent cx="5731510" cy="1009015"/>
            <wp:effectExtent l="0" t="0" r="2540" b="635"/>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8"/>
                    <a:stretch>
                      <a:fillRect/>
                    </a:stretch>
                  </pic:blipFill>
                  <pic:spPr>
                    <a:xfrm>
                      <a:off x="0" y="0"/>
                      <a:ext cx="5731510" cy="1009015"/>
                    </a:xfrm>
                    <a:prstGeom prst="rect">
                      <a:avLst/>
                    </a:prstGeom>
                  </pic:spPr>
                </pic:pic>
              </a:graphicData>
            </a:graphic>
          </wp:inline>
        </w:drawing>
      </w:r>
    </w:p>
    <w:p w14:paraId="0512DFDA" w14:textId="51A22873" w:rsidR="002B5251" w:rsidRDefault="002B5251" w:rsidP="002B5251">
      <w:r>
        <w:t xml:space="preserve">    2.</w:t>
      </w:r>
    </w:p>
    <w:p w14:paraId="6C4558F7" w14:textId="281519E2" w:rsidR="002B5251" w:rsidRDefault="002B5251" w:rsidP="002B5251">
      <w:r>
        <w:rPr>
          <w:noProof/>
        </w:rPr>
        <w:drawing>
          <wp:inline distT="0" distB="0" distL="0" distR="0" wp14:anchorId="4C8EB33D" wp14:editId="627E06E2">
            <wp:extent cx="5731510" cy="1209040"/>
            <wp:effectExtent l="0" t="0" r="2540" b="0"/>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9"/>
                    <a:stretch>
                      <a:fillRect/>
                    </a:stretch>
                  </pic:blipFill>
                  <pic:spPr>
                    <a:xfrm>
                      <a:off x="0" y="0"/>
                      <a:ext cx="5731510" cy="1209040"/>
                    </a:xfrm>
                    <a:prstGeom prst="rect">
                      <a:avLst/>
                    </a:prstGeom>
                  </pic:spPr>
                </pic:pic>
              </a:graphicData>
            </a:graphic>
          </wp:inline>
        </w:drawing>
      </w:r>
    </w:p>
    <w:sectPr w:rsidR="002B52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2A4A"/>
    <w:multiLevelType w:val="hybridMultilevel"/>
    <w:tmpl w:val="2886EE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AC5752E"/>
    <w:multiLevelType w:val="multilevel"/>
    <w:tmpl w:val="40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 w15:restartNumberingAfterBreak="0">
    <w:nsid w:val="2BC71B2A"/>
    <w:multiLevelType w:val="hybridMultilevel"/>
    <w:tmpl w:val="8A2EA47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E137D6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5166CB9"/>
    <w:multiLevelType w:val="hybridMultilevel"/>
    <w:tmpl w:val="2242AA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2B96A7D"/>
    <w:multiLevelType w:val="hybridMultilevel"/>
    <w:tmpl w:val="024C9D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B5669EC"/>
    <w:multiLevelType w:val="hybridMultilevel"/>
    <w:tmpl w:val="9578C9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5"/>
  </w:num>
  <w:num w:numId="3">
    <w:abstractNumId w:val="1"/>
  </w:num>
  <w:num w:numId="4">
    <w:abstractNumId w:val="3"/>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NzU2NDSysDQxsjRU0lEKTi0uzszPAykwrgUAGFm+iCwAAAA="/>
  </w:docVars>
  <w:rsids>
    <w:rsidRoot w:val="0057354C"/>
    <w:rsid w:val="00067E9A"/>
    <w:rsid w:val="00100C85"/>
    <w:rsid w:val="00174F6B"/>
    <w:rsid w:val="001910C6"/>
    <w:rsid w:val="001C35B5"/>
    <w:rsid w:val="00210058"/>
    <w:rsid w:val="002B3F23"/>
    <w:rsid w:val="002B5251"/>
    <w:rsid w:val="00383A3F"/>
    <w:rsid w:val="003C52E3"/>
    <w:rsid w:val="00460B76"/>
    <w:rsid w:val="00482B0A"/>
    <w:rsid w:val="0048498E"/>
    <w:rsid w:val="00491880"/>
    <w:rsid w:val="00525A42"/>
    <w:rsid w:val="0057354C"/>
    <w:rsid w:val="00586E78"/>
    <w:rsid w:val="00611EEA"/>
    <w:rsid w:val="00633A9D"/>
    <w:rsid w:val="00645B15"/>
    <w:rsid w:val="00697F5C"/>
    <w:rsid w:val="0074474C"/>
    <w:rsid w:val="00752439"/>
    <w:rsid w:val="007E0CE5"/>
    <w:rsid w:val="008F70D0"/>
    <w:rsid w:val="009043E5"/>
    <w:rsid w:val="009E469F"/>
    <w:rsid w:val="00A517FC"/>
    <w:rsid w:val="00AF6309"/>
    <w:rsid w:val="00B67013"/>
    <w:rsid w:val="00C20AF5"/>
    <w:rsid w:val="00C8478A"/>
    <w:rsid w:val="00CC478B"/>
    <w:rsid w:val="00D4078D"/>
    <w:rsid w:val="00D505A9"/>
    <w:rsid w:val="00DB3B69"/>
    <w:rsid w:val="00E57A70"/>
    <w:rsid w:val="00EB20CA"/>
    <w:rsid w:val="00F423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C89A6"/>
  <w15:chartTrackingRefBased/>
  <w15:docId w15:val="{D38ACAFE-AEF2-4C72-965A-A71FEE48F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5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35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9</TotalTime>
  <Pages>4</Pages>
  <Words>762</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Pawar</dc:creator>
  <cp:keywords/>
  <dc:description/>
  <cp:lastModifiedBy>Anurag Pawar</cp:lastModifiedBy>
  <cp:revision>59</cp:revision>
  <cp:lastPrinted>2021-11-13T01:41:00Z</cp:lastPrinted>
  <dcterms:created xsi:type="dcterms:W3CDTF">2021-11-12T07:10:00Z</dcterms:created>
  <dcterms:modified xsi:type="dcterms:W3CDTF">2021-12-11T04:48:00Z</dcterms:modified>
</cp:coreProperties>
</file>